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85630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2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epthi 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rrepat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Jyothsna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EF0007" w:rsidRDefault="00856302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implementation plan</w:t>
            </w:r>
          </w:p>
          <w:p w:rsidR="00856302" w:rsidRDefault="00E7504E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m</w:t>
            </w:r>
            <w:bookmarkStart w:id="0" w:name="_GoBack"/>
            <w:bookmarkEnd w:id="0"/>
            <w:r w:rsidR="00856302">
              <w:rPr>
                <w:rFonts w:ascii="Times New Roman" w:hAnsi="Times New Roman" w:cs="Times New Roman"/>
                <w:sz w:val="24"/>
                <w:szCs w:val="24"/>
              </w:rPr>
              <w:t xml:space="preserve">ember </w:t>
            </w:r>
            <w:r w:rsidR="00856302" w:rsidRPr="00856302">
              <w:rPr>
                <w:rFonts w:ascii="Times New Roman" w:hAnsi="Times New Roman" w:cs="Times New Roman"/>
                <w:sz w:val="24"/>
                <w:szCs w:val="24"/>
              </w:rPr>
              <w:t>role of implementation</w:t>
            </w:r>
          </w:p>
          <w:p w:rsidR="00856302" w:rsidRDefault="00856302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up environment for development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 Team work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0FE4" w:rsidRDefault="005664C2" w:rsidP="00B70FE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plementation plan has been created and uploaded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t</w:t>
            </w:r>
            <w:proofErr w:type="spellEnd"/>
          </w:p>
          <w:p w:rsidR="00D218A8" w:rsidRDefault="005664C2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mber </w:t>
            </w:r>
            <w:r w:rsidRPr="00856302">
              <w:rPr>
                <w:rFonts w:ascii="Times New Roman" w:hAnsi="Times New Roman" w:cs="Times New Roman"/>
                <w:sz w:val="24"/>
                <w:szCs w:val="24"/>
              </w:rPr>
              <w:t>role of implem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een created and uploaded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t</w:t>
            </w:r>
            <w:proofErr w:type="spellEnd"/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5664C2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E7504E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qQUAnwOjRiwAAAA="/>
  </w:docVars>
  <w:rsids>
    <w:rsidRoot w:val="003E2DBC"/>
    <w:rsid w:val="000B2D1F"/>
    <w:rsid w:val="003E2DBC"/>
    <w:rsid w:val="004472CA"/>
    <w:rsid w:val="005664C2"/>
    <w:rsid w:val="005D7765"/>
    <w:rsid w:val="006020A3"/>
    <w:rsid w:val="00737533"/>
    <w:rsid w:val="007C4AAB"/>
    <w:rsid w:val="00856302"/>
    <w:rsid w:val="00A02545"/>
    <w:rsid w:val="00A266FE"/>
    <w:rsid w:val="00AD61A6"/>
    <w:rsid w:val="00B70FE4"/>
    <w:rsid w:val="00BC63A8"/>
    <w:rsid w:val="00D218A8"/>
    <w:rsid w:val="00D65F27"/>
    <w:rsid w:val="00DD7CA1"/>
    <w:rsid w:val="00E1708D"/>
    <w:rsid w:val="00E7504E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110D9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10</cp:revision>
  <dcterms:created xsi:type="dcterms:W3CDTF">2020-06-11T00:09:00Z</dcterms:created>
  <dcterms:modified xsi:type="dcterms:W3CDTF">2020-06-22T20:15:00Z</dcterms:modified>
</cp:coreProperties>
</file>